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jorishijmans.github.io/learn-quarto-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jorishijmans.github.io/learn-quarto-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07T11:48:59Z</dcterms:created>
  <dcterms:modified xsi:type="dcterms:W3CDTF">2024-05-07T11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